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Pr="004342E7" w:rsidRDefault="002151E6" w:rsidP="004342E7">
      <w:pPr>
        <w:jc w:val="center"/>
        <w:rPr>
          <w:b/>
          <w:sz w:val="36"/>
          <w:szCs w:val="36"/>
        </w:rPr>
      </w:pPr>
      <w:r w:rsidRPr="004342E7">
        <w:rPr>
          <w:b/>
          <w:sz w:val="36"/>
          <w:szCs w:val="36"/>
        </w:rPr>
        <w:t>Interview Times:  Jan 25, 2017</w:t>
      </w:r>
    </w:p>
    <w:p w:rsidR="002151E6" w:rsidRDefault="002151E6"/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 xml:space="preserve">10:45-Open                                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0:50-Open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0:55-Open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1:00-Arianna Ramirez          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1:05-Open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1:10-Carlos Munoz</w:t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1:15-Open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 xml:space="preserve">11:20-Santos </w:t>
      </w:r>
      <w:proofErr w:type="spellStart"/>
      <w:r w:rsidRPr="004342E7">
        <w:rPr>
          <w:sz w:val="32"/>
          <w:szCs w:val="32"/>
        </w:rPr>
        <w:t>Martori</w:t>
      </w:r>
      <w:proofErr w:type="spellEnd"/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 xml:space="preserve">11:25-Juan </w:t>
      </w:r>
      <w:proofErr w:type="spellStart"/>
      <w:r w:rsidRPr="004342E7">
        <w:rPr>
          <w:sz w:val="32"/>
          <w:szCs w:val="32"/>
        </w:rPr>
        <w:t>Cera</w:t>
      </w:r>
      <w:proofErr w:type="spellEnd"/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 xml:space="preserve">11:30-Illiana </w:t>
      </w:r>
      <w:proofErr w:type="spellStart"/>
      <w:r w:rsidRPr="004342E7">
        <w:rPr>
          <w:sz w:val="32"/>
          <w:szCs w:val="32"/>
        </w:rPr>
        <w:t>Salaiz</w:t>
      </w:r>
      <w:proofErr w:type="spellEnd"/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1:35-Open</w:t>
      </w:r>
    </w:p>
    <w:p w:rsidR="002151E6" w:rsidRDefault="002151E6">
      <w:pPr>
        <w:rPr>
          <w:sz w:val="32"/>
          <w:szCs w:val="32"/>
        </w:rPr>
      </w:pPr>
      <w:r w:rsidRPr="004342E7">
        <w:rPr>
          <w:sz w:val="32"/>
          <w:szCs w:val="32"/>
        </w:rPr>
        <w:t>11:45-Allan Erickson</w:t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Pr="004342E7" w:rsidRDefault="004342E7" w:rsidP="004342E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Interview Times:  Jan 27</w:t>
      </w:r>
      <w:r w:rsidRPr="004342E7">
        <w:rPr>
          <w:b/>
          <w:sz w:val="36"/>
          <w:szCs w:val="36"/>
        </w:rPr>
        <w:t>, 2017</w:t>
      </w:r>
    </w:p>
    <w:p w:rsidR="004342E7" w:rsidRDefault="004342E7" w:rsidP="004342E7"/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0:45-Miriam Marquez</w:t>
      </w:r>
      <w:r w:rsidRPr="004342E7">
        <w:rPr>
          <w:sz w:val="32"/>
          <w:szCs w:val="32"/>
        </w:rPr>
        <w:t xml:space="preserve">      </w:t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 xml:space="preserve">______________                          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 xml:space="preserve">10:50-Tanya </w:t>
      </w:r>
      <w:proofErr w:type="spellStart"/>
      <w:r>
        <w:rPr>
          <w:sz w:val="32"/>
          <w:szCs w:val="32"/>
        </w:rPr>
        <w:t>Bustillos</w:t>
      </w:r>
      <w:proofErr w:type="spellEnd"/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0:55-Juan Aguila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00-Tavaris Smith</w:t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 xml:space="preserve">          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05-Jose Ramos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 xml:space="preserve">11:10-Miguel </w:t>
      </w:r>
      <w:proofErr w:type="spellStart"/>
      <w:r>
        <w:rPr>
          <w:sz w:val="32"/>
          <w:szCs w:val="32"/>
        </w:rPr>
        <w:t>Salvatierra</w:t>
      </w:r>
      <w:proofErr w:type="spellEnd"/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15-Bertha Chavez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20-Samantha H.</w:t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 xml:space="preserve">11:25-Anaide </w:t>
      </w:r>
      <w:proofErr w:type="spellStart"/>
      <w:r>
        <w:rPr>
          <w:sz w:val="32"/>
          <w:szCs w:val="32"/>
        </w:rPr>
        <w:t>Lazcano</w:t>
      </w:r>
      <w:proofErr w:type="spellEnd"/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30-Bora Lopez</w:t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35-Daisy Rodriguez</w:t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45-J.D. Hart</w:t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ab/>
      </w:r>
      <w:r w:rsidRPr="004342E7">
        <w:rPr>
          <w:sz w:val="32"/>
          <w:szCs w:val="32"/>
        </w:rPr>
        <w:tab/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4342E7" w:rsidRPr="004342E7" w:rsidRDefault="004342E7" w:rsidP="004342E7">
      <w:pPr>
        <w:rPr>
          <w:sz w:val="32"/>
          <w:szCs w:val="32"/>
        </w:rPr>
      </w:pPr>
      <w:r>
        <w:rPr>
          <w:sz w:val="32"/>
          <w:szCs w:val="32"/>
        </w:rPr>
        <w:t>11:50-Sabrina Barraza</w:t>
      </w:r>
      <w:r>
        <w:rPr>
          <w:sz w:val="32"/>
          <w:szCs w:val="32"/>
        </w:rPr>
        <w:tab/>
        <w:t>**</w:t>
      </w:r>
      <w:bookmarkStart w:id="0" w:name="_GoBack"/>
      <w:bookmarkEnd w:id="0"/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:_______________</w:t>
      </w:r>
    </w:p>
    <w:p w:rsidR="004342E7" w:rsidRPr="004342E7" w:rsidRDefault="004342E7">
      <w:pPr>
        <w:rPr>
          <w:sz w:val="32"/>
          <w:szCs w:val="32"/>
        </w:rPr>
      </w:pPr>
    </w:p>
    <w:sectPr w:rsidR="004342E7" w:rsidRPr="00434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jEwtjAxM7YwNDRR0lEKTi0uzszPAykwrAUAc4D27iwAAAA="/>
  </w:docVars>
  <w:rsids>
    <w:rsidRoot w:val="002151E6"/>
    <w:rsid w:val="002151E6"/>
    <w:rsid w:val="004342E7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F35B8D-9286-4B9D-9862-7A77D1783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1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7-01-25T16:07:00Z</dcterms:created>
  <dcterms:modified xsi:type="dcterms:W3CDTF">2017-01-25T16:25:00Z</dcterms:modified>
</cp:coreProperties>
</file>